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720" w:type="dxa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860"/>
        <w:gridCol w:w="4860"/>
      </w:tblGrid>
      <w:tr w:rsidR="00A608CB" w14:paraId="1D2244FB" w14:textId="77777777">
        <w:tc>
          <w:tcPr>
            <w:tcW w:w="9720" w:type="dxa"/>
            <w:gridSpan w:val="2"/>
          </w:tcPr>
          <w:p w14:paraId="7906D2BA" w14:textId="77777777" w:rsidR="00AF530E" w:rsidRDefault="00A608CB" w:rsidP="00122F68">
            <w:pPr>
              <w:jc w:val="center"/>
              <w:rPr>
                <w:b/>
                <w:sz w:val="28"/>
                <w:szCs w:val="28"/>
              </w:rPr>
            </w:pPr>
            <w:r w:rsidRPr="00C43932">
              <w:rPr>
                <w:b/>
                <w:sz w:val="28"/>
                <w:szCs w:val="28"/>
              </w:rPr>
              <w:t>Project Progress Report</w:t>
            </w:r>
            <w:r w:rsidR="00122F68" w:rsidRPr="00C43932">
              <w:rPr>
                <w:b/>
                <w:sz w:val="28"/>
                <w:szCs w:val="28"/>
              </w:rPr>
              <w:t xml:space="preserve"> for </w:t>
            </w:r>
            <w:r w:rsidR="008173FE" w:rsidRPr="00C43932">
              <w:rPr>
                <w:b/>
                <w:sz w:val="28"/>
                <w:szCs w:val="28"/>
              </w:rPr>
              <w:t>the Graduation Project</w:t>
            </w:r>
            <w:r w:rsidR="00DA7282" w:rsidRPr="00C43932">
              <w:rPr>
                <w:b/>
                <w:sz w:val="28"/>
                <w:szCs w:val="28"/>
              </w:rPr>
              <w:t xml:space="preserve"> </w:t>
            </w:r>
          </w:p>
          <w:p w14:paraId="15CF323E" w14:textId="0C2EB175" w:rsidR="00A608CB" w:rsidRPr="00C43932" w:rsidRDefault="00DA7282" w:rsidP="00122F68">
            <w:pPr>
              <w:jc w:val="center"/>
              <w:rPr>
                <w:b/>
                <w:sz w:val="28"/>
                <w:szCs w:val="28"/>
              </w:rPr>
            </w:pPr>
            <w:commentRangeStart w:id="0"/>
            <w:r w:rsidRPr="00C43932">
              <w:rPr>
                <w:b/>
                <w:sz w:val="28"/>
                <w:szCs w:val="28"/>
              </w:rPr>
              <w:t>(</w:t>
            </w:r>
            <w:r w:rsidR="00A13B98">
              <w:rPr>
                <w:b/>
                <w:sz w:val="28"/>
                <w:szCs w:val="28"/>
              </w:rPr>
              <w:t>CMPE</w:t>
            </w:r>
            <w:r w:rsidR="0009498C">
              <w:rPr>
                <w:b/>
                <w:sz w:val="28"/>
                <w:szCs w:val="28"/>
              </w:rPr>
              <w:t>/CMSE</w:t>
            </w:r>
            <w:r w:rsidR="00A13B98">
              <w:rPr>
                <w:b/>
                <w:sz w:val="28"/>
                <w:szCs w:val="28"/>
              </w:rPr>
              <w:t xml:space="preserve"> 405</w:t>
            </w:r>
            <w:r w:rsidR="00E92DB9">
              <w:rPr>
                <w:b/>
                <w:sz w:val="28"/>
                <w:szCs w:val="28"/>
              </w:rPr>
              <w:t xml:space="preserve"> or 406</w:t>
            </w:r>
            <w:r w:rsidRPr="00C43932">
              <w:rPr>
                <w:b/>
                <w:sz w:val="28"/>
                <w:szCs w:val="28"/>
              </w:rPr>
              <w:t>)</w:t>
            </w:r>
            <w:commentRangeEnd w:id="0"/>
            <w:r w:rsidR="00EE1513">
              <w:rPr>
                <w:rStyle w:val="AklamaBavurusu"/>
              </w:rPr>
              <w:commentReference w:id="0"/>
            </w:r>
          </w:p>
          <w:p w14:paraId="48C733FD" w14:textId="77777777" w:rsidR="00C43932" w:rsidRDefault="00C43932" w:rsidP="00122F68">
            <w:pPr>
              <w:jc w:val="center"/>
              <w:rPr>
                <w:b/>
              </w:rPr>
            </w:pPr>
          </w:p>
        </w:tc>
      </w:tr>
      <w:tr w:rsidR="00C43932" w14:paraId="6F05CE08" w14:textId="77777777" w:rsidTr="00F67680">
        <w:tc>
          <w:tcPr>
            <w:tcW w:w="4860" w:type="dxa"/>
          </w:tcPr>
          <w:p w14:paraId="46BD2361" w14:textId="7579ABB1" w:rsidR="00C43932" w:rsidRDefault="00C43932" w:rsidP="00122F68">
            <w:pPr>
              <w:jc w:val="both"/>
            </w:pPr>
            <w:r w:rsidRPr="00FF71D9">
              <w:rPr>
                <w:b/>
              </w:rPr>
              <w:t>Date</w:t>
            </w:r>
            <w:r>
              <w:rPr>
                <w:b/>
              </w:rPr>
              <w:t xml:space="preserve"> of the current meeting</w:t>
            </w:r>
            <w:r>
              <w:t>:</w:t>
            </w:r>
            <w:r w:rsidR="00EF64E1">
              <w:rPr>
                <w:b/>
                <w:bCs/>
              </w:rPr>
              <w:t>20</w:t>
            </w:r>
            <w:r w:rsidR="0057481C" w:rsidRPr="00245344">
              <w:rPr>
                <w:b/>
                <w:bCs/>
              </w:rPr>
              <w:t>/1</w:t>
            </w:r>
            <w:r w:rsidR="00245344" w:rsidRPr="00245344">
              <w:rPr>
                <w:b/>
                <w:bCs/>
              </w:rPr>
              <w:t>2</w:t>
            </w:r>
            <w:r w:rsidR="0057481C" w:rsidRPr="00245344">
              <w:rPr>
                <w:b/>
                <w:bCs/>
              </w:rPr>
              <w:t>/2020</w:t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                </w:t>
            </w:r>
          </w:p>
        </w:tc>
        <w:tc>
          <w:tcPr>
            <w:tcW w:w="4860" w:type="dxa"/>
          </w:tcPr>
          <w:p w14:paraId="6103240B" w14:textId="5FD7B6A4" w:rsidR="00C43932" w:rsidRPr="00C43932" w:rsidRDefault="00C43932" w:rsidP="00122F68">
            <w:pPr>
              <w:jc w:val="both"/>
              <w:rPr>
                <w:b/>
              </w:rPr>
            </w:pPr>
            <w:r w:rsidRPr="00C43932">
              <w:rPr>
                <w:b/>
              </w:rPr>
              <w:t>Planned date of the next meeting:</w:t>
            </w:r>
            <w:r w:rsidR="00245344">
              <w:rPr>
                <w:b/>
              </w:rPr>
              <w:t>04</w:t>
            </w:r>
            <w:r w:rsidR="0057481C">
              <w:rPr>
                <w:b/>
              </w:rPr>
              <w:t>/</w:t>
            </w:r>
            <w:r w:rsidR="00245344">
              <w:rPr>
                <w:b/>
              </w:rPr>
              <w:t>01</w:t>
            </w:r>
            <w:r w:rsidR="0057481C">
              <w:rPr>
                <w:b/>
              </w:rPr>
              <w:t>/202</w:t>
            </w:r>
            <w:r w:rsidR="00245344">
              <w:rPr>
                <w:b/>
              </w:rPr>
              <w:t>1</w:t>
            </w:r>
          </w:p>
          <w:p w14:paraId="508A91BD" w14:textId="77777777" w:rsidR="00C43932" w:rsidRDefault="00C43932" w:rsidP="00122F68">
            <w:pPr>
              <w:jc w:val="both"/>
            </w:pPr>
            <w:r>
              <w:t xml:space="preserve">          </w:t>
            </w:r>
          </w:p>
        </w:tc>
      </w:tr>
      <w:tr w:rsidR="008173FE" w14:paraId="6F916E93" w14:textId="77777777" w:rsidTr="00F67680">
        <w:tc>
          <w:tcPr>
            <w:tcW w:w="4860" w:type="dxa"/>
          </w:tcPr>
          <w:p w14:paraId="4CBE08F5" w14:textId="54416979" w:rsidR="008173FE" w:rsidRDefault="008173FE" w:rsidP="008173FE">
            <w:pPr>
              <w:jc w:val="both"/>
            </w:pPr>
            <w:r w:rsidRPr="00FF71D9">
              <w:rPr>
                <w:b/>
              </w:rPr>
              <w:t>Student</w:t>
            </w:r>
            <w:r>
              <w:rPr>
                <w:b/>
              </w:rPr>
              <w:t xml:space="preserve"> Name-Last Name</w:t>
            </w:r>
            <w:r w:rsidRPr="00FF71D9">
              <w:rPr>
                <w:b/>
              </w:rPr>
              <w:t>:</w:t>
            </w:r>
            <w:r>
              <w:t xml:space="preserve"> </w:t>
            </w:r>
            <w:r w:rsidR="0057481C">
              <w:t>Çağrıhan Aydın</w:t>
            </w:r>
          </w:p>
          <w:p w14:paraId="6C782E0E" w14:textId="2950B482" w:rsidR="0057481C" w:rsidRDefault="0057481C" w:rsidP="008173FE">
            <w:pPr>
              <w:jc w:val="both"/>
            </w:pPr>
            <w:r>
              <w:t>Tarım</w:t>
            </w:r>
          </w:p>
          <w:p w14:paraId="316A892E" w14:textId="77777777" w:rsidR="008173FE" w:rsidRDefault="008173FE" w:rsidP="008173FE">
            <w:pPr>
              <w:jc w:val="both"/>
            </w:pPr>
          </w:p>
          <w:p w14:paraId="5F1D6BF2" w14:textId="04EB2727" w:rsidR="008173FE" w:rsidRPr="008173FE" w:rsidRDefault="008173FE" w:rsidP="008173FE">
            <w:pPr>
              <w:jc w:val="both"/>
              <w:rPr>
                <w:b/>
              </w:rPr>
            </w:pPr>
            <w:r w:rsidRPr="008173FE">
              <w:rPr>
                <w:b/>
              </w:rPr>
              <w:t>Student Number:</w:t>
            </w:r>
            <w:r w:rsidR="0057481C">
              <w:rPr>
                <w:b/>
              </w:rPr>
              <w:t>16002478</w:t>
            </w:r>
          </w:p>
        </w:tc>
        <w:tc>
          <w:tcPr>
            <w:tcW w:w="4860" w:type="dxa"/>
          </w:tcPr>
          <w:p w14:paraId="06C312A3" w14:textId="1709B3EA" w:rsidR="008173FE" w:rsidRDefault="008173FE" w:rsidP="008173FE">
            <w:pPr>
              <w:jc w:val="both"/>
            </w:pPr>
            <w:r w:rsidRPr="00FF71D9">
              <w:rPr>
                <w:b/>
              </w:rPr>
              <w:t>Student</w:t>
            </w:r>
            <w:r>
              <w:rPr>
                <w:b/>
              </w:rPr>
              <w:t xml:space="preserve"> Name-Last Name</w:t>
            </w:r>
            <w:r w:rsidRPr="00FF71D9">
              <w:rPr>
                <w:b/>
              </w:rPr>
              <w:t>:</w:t>
            </w:r>
            <w:r>
              <w:t xml:space="preserve"> </w:t>
            </w:r>
            <w:r w:rsidR="0057481C">
              <w:t xml:space="preserve">Ali </w:t>
            </w:r>
            <w:proofErr w:type="spellStart"/>
            <w:r w:rsidR="0057481C">
              <w:t>Barış</w:t>
            </w:r>
            <w:proofErr w:type="spellEnd"/>
            <w:r w:rsidR="0057481C">
              <w:t xml:space="preserve"> </w:t>
            </w:r>
            <w:proofErr w:type="spellStart"/>
            <w:r w:rsidR="0057481C">
              <w:t>Ayten</w:t>
            </w:r>
            <w:proofErr w:type="spellEnd"/>
          </w:p>
          <w:p w14:paraId="04AEA407" w14:textId="77777777" w:rsidR="008173FE" w:rsidRDefault="008173FE" w:rsidP="008173FE">
            <w:pPr>
              <w:jc w:val="both"/>
            </w:pPr>
          </w:p>
          <w:p w14:paraId="2D7F7E2F" w14:textId="77777777" w:rsidR="00DA22B6" w:rsidRDefault="00DA22B6" w:rsidP="008173FE">
            <w:pPr>
              <w:jc w:val="both"/>
              <w:rPr>
                <w:b/>
              </w:rPr>
            </w:pPr>
          </w:p>
          <w:p w14:paraId="3AD7457C" w14:textId="39347BD5" w:rsidR="008173FE" w:rsidRDefault="008173FE" w:rsidP="008173FE">
            <w:pPr>
              <w:jc w:val="both"/>
            </w:pPr>
            <w:r w:rsidRPr="008173FE">
              <w:rPr>
                <w:b/>
              </w:rPr>
              <w:t>Student Number:</w:t>
            </w:r>
            <w:r w:rsidR="0057481C">
              <w:rPr>
                <w:b/>
              </w:rPr>
              <w:t>15000086</w:t>
            </w:r>
          </w:p>
        </w:tc>
      </w:tr>
      <w:tr w:rsidR="00A608CB" w14:paraId="69961FAC" w14:textId="77777777">
        <w:tc>
          <w:tcPr>
            <w:tcW w:w="9720" w:type="dxa"/>
            <w:gridSpan w:val="2"/>
          </w:tcPr>
          <w:p w14:paraId="394BF703" w14:textId="6DB78BDE" w:rsidR="008173FE" w:rsidRDefault="008173FE" w:rsidP="008173FE">
            <w:pPr>
              <w:jc w:val="both"/>
            </w:pPr>
            <w:r w:rsidRPr="00FF71D9">
              <w:rPr>
                <w:b/>
              </w:rPr>
              <w:t>Supervisor</w:t>
            </w:r>
            <w:r>
              <w:t xml:space="preserve">: </w:t>
            </w:r>
            <w:proofErr w:type="spellStart"/>
            <w:proofErr w:type="gramStart"/>
            <w:r w:rsidR="0057481C">
              <w:t>Assoc.Prof.Dr</w:t>
            </w:r>
            <w:proofErr w:type="spellEnd"/>
            <w:proofErr w:type="gramEnd"/>
            <w:r w:rsidR="0057481C">
              <w:t xml:space="preserve"> </w:t>
            </w:r>
            <w:proofErr w:type="spellStart"/>
            <w:r w:rsidR="0057481C">
              <w:t>Gürcü</w:t>
            </w:r>
            <w:proofErr w:type="spellEnd"/>
            <w:r w:rsidR="0057481C">
              <w:t xml:space="preserve"> ÖZ</w:t>
            </w:r>
          </w:p>
          <w:p w14:paraId="32500070" w14:textId="77777777" w:rsidR="008173FE" w:rsidRDefault="008173FE" w:rsidP="008173FE">
            <w:pPr>
              <w:jc w:val="both"/>
            </w:pPr>
          </w:p>
          <w:p w14:paraId="422D9411" w14:textId="77777777" w:rsidR="00122F68" w:rsidRDefault="00122F68" w:rsidP="008173FE">
            <w:pPr>
              <w:jc w:val="both"/>
            </w:pPr>
          </w:p>
        </w:tc>
      </w:tr>
      <w:tr w:rsidR="00A608CB" w14:paraId="4EA01F0B" w14:textId="77777777">
        <w:tc>
          <w:tcPr>
            <w:tcW w:w="9720" w:type="dxa"/>
            <w:gridSpan w:val="2"/>
          </w:tcPr>
          <w:p w14:paraId="3F49FEF9" w14:textId="4294BCCD" w:rsidR="00A608CB" w:rsidRDefault="00122F68" w:rsidP="00122F68">
            <w:pPr>
              <w:jc w:val="both"/>
              <w:rPr>
                <w:b/>
              </w:rPr>
            </w:pPr>
            <w:r w:rsidRPr="00122F68">
              <w:rPr>
                <w:b/>
              </w:rPr>
              <w:t xml:space="preserve">Title of the project: </w:t>
            </w:r>
            <w:r w:rsidR="0057481C">
              <w:rPr>
                <w:b/>
              </w:rPr>
              <w:t>Web Based Document Management System</w:t>
            </w:r>
          </w:p>
          <w:p w14:paraId="14C7691B" w14:textId="77777777" w:rsidR="008173FE" w:rsidRDefault="008173FE" w:rsidP="00122F68">
            <w:pPr>
              <w:jc w:val="both"/>
              <w:rPr>
                <w:b/>
              </w:rPr>
            </w:pPr>
          </w:p>
          <w:p w14:paraId="4117F1B2" w14:textId="77777777" w:rsidR="00122F68" w:rsidRPr="00122F68" w:rsidRDefault="00122F68" w:rsidP="00122F68">
            <w:pPr>
              <w:jc w:val="both"/>
              <w:rPr>
                <w:b/>
              </w:rPr>
            </w:pPr>
          </w:p>
        </w:tc>
      </w:tr>
      <w:tr w:rsidR="008173FE" w14:paraId="345968EA" w14:textId="77777777">
        <w:tc>
          <w:tcPr>
            <w:tcW w:w="9720" w:type="dxa"/>
            <w:gridSpan w:val="2"/>
          </w:tcPr>
          <w:p w14:paraId="6FD3B99E" w14:textId="77777777" w:rsidR="008173FE" w:rsidRDefault="008173FE">
            <w:pPr>
              <w:jc w:val="both"/>
              <w:rPr>
                <w:b/>
              </w:rPr>
            </w:pPr>
            <w:r>
              <w:rPr>
                <w:b/>
              </w:rPr>
              <w:t>Project status</w:t>
            </w:r>
            <w:r w:rsidR="00C43932">
              <w:rPr>
                <w:b/>
              </w:rPr>
              <w:t xml:space="preserve"> (progressing smoothly, stalled etc.)</w:t>
            </w:r>
            <w:r>
              <w:rPr>
                <w:b/>
              </w:rPr>
              <w:t>:</w:t>
            </w:r>
          </w:p>
          <w:p w14:paraId="2884CD53" w14:textId="285034AF" w:rsidR="008173FE" w:rsidRPr="00DA22B6" w:rsidRDefault="0057481C">
            <w:pPr>
              <w:jc w:val="both"/>
              <w:rPr>
                <w:bCs/>
              </w:rPr>
            </w:pPr>
            <w:r w:rsidRPr="00DA22B6">
              <w:rPr>
                <w:bCs/>
              </w:rPr>
              <w:t>Progressing smoothly</w:t>
            </w:r>
            <w:r w:rsidR="00EF64E1">
              <w:rPr>
                <w:bCs/>
              </w:rPr>
              <w:t>,</w:t>
            </w:r>
            <w:r w:rsidR="00EF64E1">
              <w:t xml:space="preserve"> </w:t>
            </w:r>
            <w:proofErr w:type="gramStart"/>
            <w:r w:rsidR="00EF64E1" w:rsidRPr="00EF64E1">
              <w:rPr>
                <w:bCs/>
              </w:rPr>
              <w:t>We</w:t>
            </w:r>
            <w:proofErr w:type="gramEnd"/>
            <w:r w:rsidR="00EF64E1" w:rsidRPr="00EF64E1">
              <w:rPr>
                <w:bCs/>
              </w:rPr>
              <w:t xml:space="preserve"> research on editing documents on the web page.</w:t>
            </w:r>
          </w:p>
          <w:p w14:paraId="09C5A46D" w14:textId="77777777" w:rsidR="008173FE" w:rsidRDefault="008173FE">
            <w:pPr>
              <w:jc w:val="both"/>
              <w:rPr>
                <w:b/>
              </w:rPr>
            </w:pPr>
          </w:p>
          <w:p w14:paraId="7E4190B5" w14:textId="77777777" w:rsidR="008173FE" w:rsidRDefault="008173FE">
            <w:pPr>
              <w:jc w:val="both"/>
              <w:rPr>
                <w:b/>
              </w:rPr>
            </w:pPr>
          </w:p>
        </w:tc>
      </w:tr>
      <w:tr w:rsidR="008173FE" w14:paraId="61A638E2" w14:textId="77777777">
        <w:tc>
          <w:tcPr>
            <w:tcW w:w="9720" w:type="dxa"/>
            <w:gridSpan w:val="2"/>
          </w:tcPr>
          <w:p w14:paraId="651AA7E8" w14:textId="189E28A6" w:rsidR="008173FE" w:rsidRDefault="008173FE">
            <w:pPr>
              <w:jc w:val="both"/>
              <w:rPr>
                <w:b/>
              </w:rPr>
            </w:pPr>
            <w:r>
              <w:rPr>
                <w:b/>
              </w:rPr>
              <w:t>What has been achieved since the last meeting:</w:t>
            </w:r>
          </w:p>
          <w:p w14:paraId="69D764B8" w14:textId="77777777" w:rsidR="00DA22B6" w:rsidRDefault="00245344" w:rsidP="00245344">
            <w:pPr>
              <w:jc w:val="both"/>
              <w:rPr>
                <w:bCs/>
              </w:rPr>
            </w:pPr>
            <w:r>
              <w:rPr>
                <w:bCs/>
              </w:rPr>
              <w:t xml:space="preserve">We had meetings </w:t>
            </w:r>
            <w:proofErr w:type="gramStart"/>
            <w:r>
              <w:rPr>
                <w:bCs/>
              </w:rPr>
              <w:t>twice(</w:t>
            </w:r>
            <w:proofErr w:type="gramEnd"/>
            <w:r>
              <w:rPr>
                <w:bCs/>
              </w:rPr>
              <w:t>14.12</w:t>
            </w:r>
            <w:r w:rsidR="00EF64E1">
              <w:rPr>
                <w:bCs/>
              </w:rPr>
              <w:t xml:space="preserve">.2020 </w:t>
            </w:r>
            <w:r>
              <w:rPr>
                <w:bCs/>
              </w:rPr>
              <w:t xml:space="preserve">and Today </w:t>
            </w:r>
            <w:r w:rsidR="00EF64E1">
              <w:rPr>
                <w:bCs/>
              </w:rPr>
              <w:t>20</w:t>
            </w:r>
            <w:r>
              <w:rPr>
                <w:bCs/>
              </w:rPr>
              <w:t>.12</w:t>
            </w:r>
            <w:r w:rsidR="00EF64E1">
              <w:rPr>
                <w:bCs/>
              </w:rPr>
              <w:t>.2020</w:t>
            </w:r>
            <w:r>
              <w:rPr>
                <w:bCs/>
              </w:rPr>
              <w:t>),we try to prepared PPM report.</w:t>
            </w:r>
          </w:p>
          <w:p w14:paraId="7096BB8E" w14:textId="2801D865" w:rsidR="00EF64E1" w:rsidRDefault="00EF64E1" w:rsidP="00245344">
            <w:pPr>
              <w:jc w:val="both"/>
              <w:rPr>
                <w:b/>
              </w:rPr>
            </w:pPr>
          </w:p>
        </w:tc>
      </w:tr>
      <w:tr w:rsidR="008173FE" w14:paraId="04574D1E" w14:textId="77777777" w:rsidTr="008173FE">
        <w:trPr>
          <w:trHeight w:val="1323"/>
        </w:trPr>
        <w:tc>
          <w:tcPr>
            <w:tcW w:w="9720" w:type="dxa"/>
            <w:gridSpan w:val="2"/>
          </w:tcPr>
          <w:p w14:paraId="40E13182" w14:textId="073FD25F" w:rsidR="008173FE" w:rsidRDefault="00DA7282">
            <w:pPr>
              <w:jc w:val="both"/>
            </w:pPr>
            <w:r>
              <w:rPr>
                <w:b/>
              </w:rPr>
              <w:t>Proposed a</w:t>
            </w:r>
            <w:r w:rsidR="008173FE" w:rsidRPr="00FF71D9">
              <w:rPr>
                <w:b/>
              </w:rPr>
              <w:t>ctivity plan</w:t>
            </w:r>
            <w:r w:rsidR="008173FE">
              <w:rPr>
                <w:b/>
              </w:rPr>
              <w:t xml:space="preserve"> until the next meeting</w:t>
            </w:r>
            <w:r>
              <w:rPr>
                <w:b/>
              </w:rPr>
              <w:t xml:space="preserve"> (filled in consultation with the supervisor)</w:t>
            </w:r>
            <w:r w:rsidR="008173FE" w:rsidRPr="00FF71D9">
              <w:rPr>
                <w:b/>
              </w:rPr>
              <w:t>:</w:t>
            </w:r>
            <w:r w:rsidR="008173FE">
              <w:t xml:space="preserve"> </w:t>
            </w:r>
          </w:p>
          <w:p w14:paraId="36762CBA" w14:textId="77777777" w:rsidR="00EF64E1" w:rsidRDefault="00EF64E1">
            <w:pPr>
              <w:jc w:val="both"/>
            </w:pPr>
          </w:p>
          <w:p w14:paraId="1A35284A" w14:textId="6216A1A3" w:rsidR="008173FE" w:rsidRDefault="00245344" w:rsidP="00DA22B6">
            <w:pPr>
              <w:jc w:val="both"/>
            </w:pPr>
            <w:r>
              <w:t xml:space="preserve">We finished PPM </w:t>
            </w:r>
            <w:proofErr w:type="spellStart"/>
            <w:proofErr w:type="gramStart"/>
            <w:r>
              <w:t>report,and</w:t>
            </w:r>
            <w:proofErr w:type="spellEnd"/>
            <w:proofErr w:type="gramEnd"/>
            <w:r>
              <w:t xml:space="preserve"> until next meeting we’ll focus on our project user interface design and functional requirements.</w:t>
            </w:r>
          </w:p>
        </w:tc>
      </w:tr>
      <w:tr w:rsidR="008173FE" w14:paraId="79817439" w14:textId="77777777" w:rsidTr="00F67680">
        <w:trPr>
          <w:trHeight w:val="3046"/>
        </w:trPr>
        <w:tc>
          <w:tcPr>
            <w:tcW w:w="9720" w:type="dxa"/>
            <w:gridSpan w:val="2"/>
          </w:tcPr>
          <w:p w14:paraId="24362E26" w14:textId="77777777" w:rsidR="008173FE" w:rsidRDefault="008173FE">
            <w:pPr>
              <w:jc w:val="both"/>
            </w:pPr>
            <w:r w:rsidRPr="00FF71D9">
              <w:rPr>
                <w:b/>
              </w:rPr>
              <w:t>Problems Encountered</w:t>
            </w:r>
            <w:r>
              <w:rPr>
                <w:b/>
              </w:rPr>
              <w:t xml:space="preserve"> (if any)</w:t>
            </w:r>
            <w:r w:rsidRPr="00FF71D9">
              <w:rPr>
                <w:b/>
              </w:rPr>
              <w:t>:</w:t>
            </w:r>
            <w:r>
              <w:t xml:space="preserve"> </w:t>
            </w:r>
          </w:p>
          <w:p w14:paraId="4D952EC3" w14:textId="77777777" w:rsidR="008173FE" w:rsidRDefault="008173FE">
            <w:pPr>
              <w:jc w:val="both"/>
            </w:pPr>
          </w:p>
          <w:p w14:paraId="6F2FC933" w14:textId="77777777" w:rsidR="008173FE" w:rsidRDefault="008173FE">
            <w:pPr>
              <w:jc w:val="both"/>
            </w:pPr>
          </w:p>
          <w:p w14:paraId="1746ABFB" w14:textId="77777777" w:rsidR="008173FE" w:rsidRDefault="008173FE">
            <w:pPr>
              <w:jc w:val="both"/>
            </w:pPr>
          </w:p>
          <w:p w14:paraId="0D4078CE" w14:textId="77777777" w:rsidR="008173FE" w:rsidRDefault="008173FE">
            <w:pPr>
              <w:jc w:val="both"/>
            </w:pPr>
          </w:p>
          <w:p w14:paraId="7D672849" w14:textId="77777777" w:rsidR="008173FE" w:rsidRDefault="008173FE" w:rsidP="00F67680">
            <w:pPr>
              <w:jc w:val="both"/>
            </w:pPr>
            <w:r w:rsidRPr="00FF71D9">
              <w:rPr>
                <w:b/>
              </w:rPr>
              <w:t>Solution</w:t>
            </w:r>
            <w:r>
              <w:rPr>
                <w:b/>
              </w:rPr>
              <w:t xml:space="preserve"> (implemented or proposed):</w:t>
            </w:r>
          </w:p>
        </w:tc>
      </w:tr>
      <w:tr w:rsidR="008173FE" w14:paraId="2925F9A3" w14:textId="77777777" w:rsidTr="00C43932">
        <w:trPr>
          <w:trHeight w:val="2432"/>
        </w:trPr>
        <w:tc>
          <w:tcPr>
            <w:tcW w:w="9720" w:type="dxa"/>
            <w:gridSpan w:val="2"/>
          </w:tcPr>
          <w:p w14:paraId="7654AAB6" w14:textId="77777777" w:rsidR="008173FE" w:rsidRDefault="008173FE" w:rsidP="00F67680">
            <w:pPr>
              <w:jc w:val="both"/>
            </w:pPr>
            <w:r w:rsidRPr="00FF71D9">
              <w:rPr>
                <w:b/>
              </w:rPr>
              <w:t>Comments</w:t>
            </w:r>
            <w:r>
              <w:rPr>
                <w:b/>
              </w:rPr>
              <w:t xml:space="preserve"> (if needed)</w:t>
            </w:r>
            <w:r w:rsidRPr="00FF71D9">
              <w:rPr>
                <w:b/>
              </w:rPr>
              <w:t>:</w:t>
            </w:r>
            <w:r>
              <w:t xml:space="preserve"> </w:t>
            </w:r>
          </w:p>
        </w:tc>
      </w:tr>
    </w:tbl>
    <w:p w14:paraId="30E69CE3" w14:textId="77777777" w:rsidR="00A608CB" w:rsidRDefault="00A608CB">
      <w:pPr>
        <w:jc w:val="both"/>
      </w:pPr>
    </w:p>
    <w:sectPr w:rsidR="00A608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Duygu Celik" w:date="2017-11-10T16:42:00Z" w:initials="DC">
    <w:p w14:paraId="75DA7759" w14:textId="7F83A4D4" w:rsidR="00EE1513" w:rsidRDefault="00EE1513">
      <w:pPr>
        <w:pStyle w:val="AklamaMetni"/>
      </w:pPr>
      <w:r>
        <w:rPr>
          <w:rStyle w:val="AklamaBavurusu"/>
        </w:rPr>
        <w:annotationRef/>
      </w:r>
      <w:r>
        <w:t xml:space="preserve">PLEASE KEEP ONLY YOUR DEPARMENT </w:t>
      </w:r>
      <w:r w:rsidR="00E92DB9">
        <w:t xml:space="preserve">&amp; COURSE </w:t>
      </w:r>
      <w:r>
        <w:t>CODE HERE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5DA775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5DA7759" w16cid:durableId="236CB0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8486B2" w14:textId="77777777" w:rsidR="00A62F94" w:rsidRDefault="00A62F94" w:rsidP="00E92DB9">
      <w:r>
        <w:separator/>
      </w:r>
    </w:p>
  </w:endnote>
  <w:endnote w:type="continuationSeparator" w:id="0">
    <w:p w14:paraId="522266AC" w14:textId="77777777" w:rsidR="00A62F94" w:rsidRDefault="00A62F94" w:rsidP="00E92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2233D6" w14:textId="77777777" w:rsidR="00AA0BC1" w:rsidRDefault="00AA0BC1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A936E" w14:textId="440E467B" w:rsidR="00E92DB9" w:rsidRPr="00203F2E" w:rsidRDefault="00E92DB9" w:rsidP="00AA0BC1">
    <w:pPr>
      <w:pStyle w:val="AltBilgi"/>
      <w:jc w:val="center"/>
      <w:rPr>
        <w:color w:val="000000" w:themeColor="text1"/>
      </w:rPr>
    </w:pPr>
    <w:r w:rsidRPr="00203F2E">
      <w:rPr>
        <w:i/>
        <w:color w:val="000000" w:themeColor="text1"/>
        <w:sz w:val="18"/>
        <w:lang w:val="en-US"/>
      </w:rPr>
      <w:t>Template updated: 20.11.2017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6E182" w14:textId="77777777" w:rsidR="00AA0BC1" w:rsidRDefault="00AA0BC1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172C5" w14:textId="77777777" w:rsidR="00A62F94" w:rsidRDefault="00A62F94" w:rsidP="00E92DB9">
      <w:r>
        <w:separator/>
      </w:r>
    </w:p>
  </w:footnote>
  <w:footnote w:type="continuationSeparator" w:id="0">
    <w:p w14:paraId="7DED7D36" w14:textId="77777777" w:rsidR="00A62F94" w:rsidRDefault="00A62F94" w:rsidP="00E92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A9C59" w14:textId="77777777" w:rsidR="00AA0BC1" w:rsidRDefault="00AA0BC1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9B6433" w14:textId="77777777" w:rsidR="00AA0BC1" w:rsidRDefault="00AA0BC1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9621B" w14:textId="77777777" w:rsidR="00AA0BC1" w:rsidRDefault="00AA0BC1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D62BC"/>
    <w:multiLevelType w:val="hybridMultilevel"/>
    <w:tmpl w:val="AF50FE56"/>
    <w:lvl w:ilvl="0" w:tplc="E2CC6FA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478AB7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428191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D2E68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59E0E3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1B0EE4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6A2B9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70F2F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42A4BB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193762"/>
    <w:multiLevelType w:val="hybridMultilevel"/>
    <w:tmpl w:val="F26A8444"/>
    <w:lvl w:ilvl="0" w:tplc="6FFEE6C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C2040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930B17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5CA7D2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36482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79A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01E32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F871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C88A24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EED5DC4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40FC532E"/>
    <w:multiLevelType w:val="hybridMultilevel"/>
    <w:tmpl w:val="863652E8"/>
    <w:lvl w:ilvl="0" w:tplc="4C6E744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BD254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B44211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02601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BCC591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400CF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73A31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1F40D1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7E0416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6D15664"/>
    <w:multiLevelType w:val="hybridMultilevel"/>
    <w:tmpl w:val="3DC89F30"/>
    <w:lvl w:ilvl="0" w:tplc="4F3077C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FC6B7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E8C5D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23A3D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9EDE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78E2EF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4AE8E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602E3E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EBA2E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E0823BD"/>
    <w:multiLevelType w:val="hybridMultilevel"/>
    <w:tmpl w:val="9A785AB4"/>
    <w:lvl w:ilvl="0" w:tplc="40600B0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6E257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F6C92C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B9E3F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A9A88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ED2863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19434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F7E7E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A3A404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uygu Celik">
    <w15:presenceInfo w15:providerId="None" w15:userId="Duygu Cel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GB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jUwNTWwNDY1NjdX0lEKTi0uzszPAykwqQUAry6KmSwAAAA="/>
  </w:docVars>
  <w:rsids>
    <w:rsidRoot w:val="00FF71D9"/>
    <w:rsid w:val="00060087"/>
    <w:rsid w:val="0007462A"/>
    <w:rsid w:val="00093D28"/>
    <w:rsid w:val="0009498C"/>
    <w:rsid w:val="00122F68"/>
    <w:rsid w:val="00203F2E"/>
    <w:rsid w:val="0021484D"/>
    <w:rsid w:val="00245344"/>
    <w:rsid w:val="00273E78"/>
    <w:rsid w:val="00324F18"/>
    <w:rsid w:val="00325637"/>
    <w:rsid w:val="00333260"/>
    <w:rsid w:val="00490750"/>
    <w:rsid w:val="0053420F"/>
    <w:rsid w:val="00565AAE"/>
    <w:rsid w:val="0057481C"/>
    <w:rsid w:val="00647A39"/>
    <w:rsid w:val="008173FE"/>
    <w:rsid w:val="00861EE7"/>
    <w:rsid w:val="00892429"/>
    <w:rsid w:val="008E4AEF"/>
    <w:rsid w:val="00977BEC"/>
    <w:rsid w:val="00A13B98"/>
    <w:rsid w:val="00A608CB"/>
    <w:rsid w:val="00A62F94"/>
    <w:rsid w:val="00AA0BC1"/>
    <w:rsid w:val="00AC5902"/>
    <w:rsid w:val="00AF530E"/>
    <w:rsid w:val="00C43932"/>
    <w:rsid w:val="00D65642"/>
    <w:rsid w:val="00DA22B6"/>
    <w:rsid w:val="00DA7282"/>
    <w:rsid w:val="00E31E92"/>
    <w:rsid w:val="00E92DB9"/>
    <w:rsid w:val="00EE1513"/>
    <w:rsid w:val="00EF64E1"/>
    <w:rsid w:val="00F67680"/>
    <w:rsid w:val="00FF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699CE3"/>
  <w15:chartTrackingRefBased/>
  <w15:docId w15:val="{1B3E5593-045E-4BFD-B92F-9313B57FC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paragraph" w:styleId="Balk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alk2">
    <w:name w:val="heading 2"/>
    <w:basedOn w:val="Normal"/>
    <w:next w:val="Normal"/>
    <w:qFormat/>
    <w:pPr>
      <w:keepNext/>
      <w:jc w:val="center"/>
      <w:outlineLvl w:val="1"/>
    </w:pPr>
    <w:rPr>
      <w:b/>
      <w:bCs/>
      <w:color w:val="FF66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yle1">
    <w:name w:val="Style1"/>
    <w:basedOn w:val="Balk1"/>
    <w:pPr>
      <w:jc w:val="both"/>
    </w:pPr>
  </w:style>
  <w:style w:type="paragraph" w:styleId="BalonMetni">
    <w:name w:val="Balloon Text"/>
    <w:basedOn w:val="Normal"/>
    <w:semiHidden/>
    <w:rsid w:val="00FF71D9"/>
    <w:rPr>
      <w:rFonts w:ascii="Tahoma" w:hAnsi="Tahoma" w:cs="Tahoma"/>
      <w:sz w:val="16"/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EE1513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EE1513"/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EE1513"/>
    <w:rPr>
      <w:lang w:val="en-GB"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EE1513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EE1513"/>
    <w:rPr>
      <w:b/>
      <w:bCs/>
      <w:lang w:val="en-GB" w:eastAsia="en-US"/>
    </w:rPr>
  </w:style>
  <w:style w:type="paragraph" w:styleId="stBilgi">
    <w:name w:val="header"/>
    <w:basedOn w:val="Normal"/>
    <w:link w:val="stBilgiChar"/>
    <w:uiPriority w:val="99"/>
    <w:unhideWhenUsed/>
    <w:rsid w:val="00E92DB9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E92DB9"/>
    <w:rPr>
      <w:sz w:val="24"/>
      <w:szCs w:val="24"/>
      <w:lang w:val="en-GB" w:eastAsia="en-US"/>
    </w:rPr>
  </w:style>
  <w:style w:type="paragraph" w:styleId="AltBilgi">
    <w:name w:val="footer"/>
    <w:basedOn w:val="Normal"/>
    <w:link w:val="AltBilgiChar"/>
    <w:uiPriority w:val="99"/>
    <w:unhideWhenUsed/>
    <w:rsid w:val="00E92DB9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E92DB9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06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ject  Progress Report No</vt:lpstr>
      <vt:lpstr>Project  Progress Report No</vt:lpstr>
    </vt:vector>
  </TitlesOfParts>
  <Company>EMU</Company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 Progress Report No</dc:title>
  <dc:subject/>
  <dc:creator>Prof. Dr. Izzet Kale</dc:creator>
  <cp:keywords/>
  <cp:lastModifiedBy>ÇAĞRIHAN AYDIN TARIM</cp:lastModifiedBy>
  <cp:revision>3</cp:revision>
  <cp:lastPrinted>2005-09-14T07:09:00Z</cp:lastPrinted>
  <dcterms:created xsi:type="dcterms:W3CDTF">2020-12-20T13:17:00Z</dcterms:created>
  <dcterms:modified xsi:type="dcterms:W3CDTF">2020-12-20T13:20:00Z</dcterms:modified>
</cp:coreProperties>
</file>